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A134F" w14:textId="76F3FD9E" w:rsidR="00000000" w:rsidRDefault="00961FD7" w:rsidP="007C0205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</w:t>
      </w:r>
      <w:r w:rsidRPr="00C0779A">
        <w:rPr>
          <w:rFonts w:ascii="Times New Roman" w:hAnsi="Times New Roman" w:cs="Times New Roman"/>
          <w:b/>
          <w:sz w:val="28"/>
          <w:szCs w:val="28"/>
        </w:rPr>
        <w:t xml:space="preserve">vent </w:t>
      </w:r>
      <w:r w:rsidR="00523D4C" w:rsidRPr="00C0779A">
        <w:rPr>
          <w:rFonts w:ascii="Times New Roman" w:hAnsi="Times New Roman" w:cs="Times New Roman"/>
          <w:b/>
          <w:sz w:val="28"/>
          <w:szCs w:val="28"/>
        </w:rPr>
        <w:t>Proposal</w:t>
      </w:r>
    </w:p>
    <w:p w14:paraId="67F37235" w14:textId="77777777" w:rsidR="00961FD7" w:rsidRPr="00C0779A" w:rsidRDefault="00961FD7" w:rsidP="007C0205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263"/>
        <w:gridCol w:w="7938"/>
      </w:tblGrid>
      <w:tr w:rsidR="00961FD7" w14:paraId="69BA1872" w14:textId="77777777" w:rsidTr="00990B69">
        <w:tc>
          <w:tcPr>
            <w:tcW w:w="2263" w:type="dxa"/>
          </w:tcPr>
          <w:p w14:paraId="0CFC99A7" w14:textId="0F76A4B2" w:rsidR="00961FD7" w:rsidRPr="00961FD7" w:rsidRDefault="00961FD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961FD7">
              <w:rPr>
                <w:rFonts w:ascii="Times New Roman" w:hAnsi="Times New Roman" w:cs="Times New Roman"/>
                <w:bCs/>
                <w:szCs w:val="24"/>
              </w:rPr>
              <w:t>Name</w:t>
            </w:r>
          </w:p>
        </w:tc>
        <w:tc>
          <w:tcPr>
            <w:tcW w:w="7938" w:type="dxa"/>
          </w:tcPr>
          <w:p w14:paraId="519F5CDB" w14:textId="77777777" w:rsidR="00961FD7" w:rsidRDefault="00961FD7" w:rsidP="007C0205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961FD7" w14:paraId="3183C0AD" w14:textId="77777777" w:rsidTr="00990B69">
        <w:tc>
          <w:tcPr>
            <w:tcW w:w="2263" w:type="dxa"/>
          </w:tcPr>
          <w:p w14:paraId="6E70BA1C" w14:textId="79E4DBB7" w:rsidR="00961FD7" w:rsidRPr="00961FD7" w:rsidRDefault="00961FD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961FD7">
              <w:rPr>
                <w:rFonts w:ascii="Times New Roman" w:hAnsi="Times New Roman" w:cs="Times New Roman"/>
                <w:bCs/>
                <w:szCs w:val="24"/>
              </w:rPr>
              <w:t>Institution</w:t>
            </w:r>
          </w:p>
        </w:tc>
        <w:tc>
          <w:tcPr>
            <w:tcW w:w="7938" w:type="dxa"/>
          </w:tcPr>
          <w:p w14:paraId="75A0B66F" w14:textId="77777777" w:rsidR="00961FD7" w:rsidRDefault="00961FD7" w:rsidP="007C0205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961FD7" w14:paraId="0855C36F" w14:textId="77777777" w:rsidTr="00990B69">
        <w:tc>
          <w:tcPr>
            <w:tcW w:w="2263" w:type="dxa"/>
          </w:tcPr>
          <w:p w14:paraId="2348B3EB" w14:textId="488C75CC" w:rsidR="00961FD7" w:rsidRPr="00961FD7" w:rsidRDefault="00961FD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961FD7">
              <w:rPr>
                <w:rFonts w:ascii="Times New Roman" w:hAnsi="Times New Roman" w:cs="Times New Roman"/>
                <w:bCs/>
                <w:szCs w:val="24"/>
              </w:rPr>
              <w:t>other members if apply</w:t>
            </w:r>
          </w:p>
        </w:tc>
        <w:tc>
          <w:tcPr>
            <w:tcW w:w="7938" w:type="dxa"/>
          </w:tcPr>
          <w:p w14:paraId="372B046E" w14:textId="6D9B556C" w:rsidR="00961FD7" w:rsidRPr="00990B69" w:rsidRDefault="00990B69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990B69">
              <w:rPr>
                <w:rFonts w:ascii="Times New Roman" w:hAnsi="Times New Roman" w:cs="Times New Roman"/>
                <w:bCs/>
                <w:szCs w:val="24"/>
              </w:rPr>
              <w:t>Name &amp; institution</w:t>
            </w:r>
            <w:r>
              <w:rPr>
                <w:rFonts w:ascii="Times New Roman" w:hAnsi="Times New Roman" w:cs="Times New Roman"/>
                <w:bCs/>
                <w:szCs w:val="24"/>
              </w:rPr>
              <w:t>:</w:t>
            </w:r>
          </w:p>
        </w:tc>
      </w:tr>
      <w:tr w:rsidR="00961FD7" w14:paraId="023E796A" w14:textId="77777777" w:rsidTr="00990B69">
        <w:tc>
          <w:tcPr>
            <w:tcW w:w="2263" w:type="dxa"/>
          </w:tcPr>
          <w:p w14:paraId="3C336F05" w14:textId="77777777" w:rsidR="00961FD7" w:rsidRPr="00961FD7" w:rsidRDefault="00961FD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7938" w:type="dxa"/>
          </w:tcPr>
          <w:p w14:paraId="1C36ED68" w14:textId="77777777" w:rsidR="00961FD7" w:rsidRDefault="00961FD7" w:rsidP="007C0205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961FD7" w14:paraId="5D22B35E" w14:textId="77777777" w:rsidTr="00990B69">
        <w:tc>
          <w:tcPr>
            <w:tcW w:w="2263" w:type="dxa"/>
          </w:tcPr>
          <w:p w14:paraId="5D373A23" w14:textId="2452A9AD" w:rsidR="00961FD7" w:rsidRPr="00961FD7" w:rsidRDefault="00961FD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961FD7">
              <w:rPr>
                <w:rFonts w:ascii="Times New Roman" w:hAnsi="Times New Roman" w:cs="Times New Roman"/>
                <w:bCs/>
                <w:szCs w:val="24"/>
              </w:rPr>
              <w:t xml:space="preserve">Contact information </w:t>
            </w:r>
          </w:p>
        </w:tc>
        <w:tc>
          <w:tcPr>
            <w:tcW w:w="7938" w:type="dxa"/>
          </w:tcPr>
          <w:p w14:paraId="2ABE2F20" w14:textId="52FA02EF" w:rsidR="00961FD7" w:rsidRDefault="00990B69" w:rsidP="007C0205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961FD7">
              <w:rPr>
                <w:rFonts w:ascii="Times New Roman" w:hAnsi="Times New Roman" w:cs="Times New Roman"/>
                <w:bCs/>
                <w:szCs w:val="24"/>
              </w:rPr>
              <w:t>E</w:t>
            </w:r>
            <w:r w:rsidR="00961FD7" w:rsidRPr="00961FD7">
              <w:rPr>
                <w:rFonts w:ascii="Times New Roman" w:hAnsi="Times New Roman" w:cs="Times New Roman"/>
                <w:bCs/>
                <w:szCs w:val="24"/>
              </w:rPr>
              <w:t>mail</w:t>
            </w:r>
            <w:r>
              <w:rPr>
                <w:rFonts w:ascii="Times New Roman" w:hAnsi="Times New Roman" w:cs="Times New Roman"/>
                <w:bCs/>
                <w:szCs w:val="24"/>
              </w:rPr>
              <w:t>:</w:t>
            </w:r>
          </w:p>
        </w:tc>
      </w:tr>
      <w:tr w:rsidR="00961FD7" w14:paraId="05C78024" w14:textId="77777777" w:rsidTr="00990B69">
        <w:tc>
          <w:tcPr>
            <w:tcW w:w="2263" w:type="dxa"/>
          </w:tcPr>
          <w:p w14:paraId="174807B3" w14:textId="47C7E51E" w:rsidR="00961FD7" w:rsidRPr="00961FD7" w:rsidRDefault="00961FD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7938" w:type="dxa"/>
          </w:tcPr>
          <w:p w14:paraId="415C1CBE" w14:textId="5C4F5BF8" w:rsidR="00961FD7" w:rsidRDefault="00961FD7" w:rsidP="007C0205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961FD7">
              <w:rPr>
                <w:rFonts w:ascii="Times New Roman" w:hAnsi="Times New Roman" w:cs="Times New Roman"/>
                <w:bCs/>
                <w:szCs w:val="24"/>
              </w:rPr>
              <w:t>Other contact information</w:t>
            </w:r>
            <w:r w:rsidR="00990B69">
              <w:rPr>
                <w:rFonts w:ascii="Times New Roman" w:hAnsi="Times New Roman" w:cs="Times New Roman"/>
                <w:bCs/>
                <w:szCs w:val="24"/>
              </w:rPr>
              <w:t>:</w:t>
            </w:r>
          </w:p>
        </w:tc>
      </w:tr>
      <w:tr w:rsidR="00685F77" w14:paraId="25E803C3" w14:textId="77777777" w:rsidTr="00990B69">
        <w:tc>
          <w:tcPr>
            <w:tcW w:w="2263" w:type="dxa"/>
          </w:tcPr>
          <w:p w14:paraId="3EB07ED5" w14:textId="6C716563" w:rsidR="00685F77" w:rsidRPr="00961FD7" w:rsidRDefault="00685F7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 xml:space="preserve">Date of submission </w:t>
            </w:r>
            <w:r w:rsidRPr="00A66774">
              <w:rPr>
                <w:rFonts w:ascii="Times New Roman" w:hAnsi="Times New Roman" w:cs="Times New Roman"/>
                <w:b/>
                <w:szCs w:val="24"/>
              </w:rPr>
              <w:t>(t</w:t>
            </w:r>
            <w:r w:rsidR="009061AC">
              <w:rPr>
                <w:rFonts w:ascii="Times New Roman" w:hAnsi="Times New Roman" w:cs="Times New Roman"/>
                <w:b/>
                <w:szCs w:val="24"/>
              </w:rPr>
              <w:t>wo</w:t>
            </w:r>
            <w:r w:rsidRPr="00A66774">
              <w:rPr>
                <w:rFonts w:ascii="Times New Roman" w:hAnsi="Times New Roman" w:cs="Times New Roman"/>
                <w:b/>
                <w:szCs w:val="24"/>
              </w:rPr>
              <w:t xml:space="preserve"> weeks before the event)</w:t>
            </w:r>
          </w:p>
        </w:tc>
        <w:tc>
          <w:tcPr>
            <w:tcW w:w="7938" w:type="dxa"/>
          </w:tcPr>
          <w:p w14:paraId="13FE82AE" w14:textId="77777777" w:rsidR="00685F77" w:rsidRPr="00961FD7" w:rsidRDefault="00685F77" w:rsidP="007C0205">
            <w:pPr>
              <w:jc w:val="both"/>
              <w:rPr>
                <w:rFonts w:ascii="Times New Roman" w:hAnsi="Times New Roman" w:cs="Times New Roman"/>
                <w:bCs/>
                <w:szCs w:val="24"/>
              </w:rPr>
            </w:pPr>
          </w:p>
        </w:tc>
      </w:tr>
    </w:tbl>
    <w:p w14:paraId="6F4CBAB0" w14:textId="0DBC76DC" w:rsidR="00961FD7" w:rsidRDefault="00961FD7" w:rsidP="007C0205">
      <w:pPr>
        <w:jc w:val="both"/>
        <w:rPr>
          <w:rFonts w:ascii="Times New Roman" w:hAnsi="Times New Roman" w:cs="Times New Roman"/>
          <w:b/>
          <w:szCs w:val="24"/>
        </w:rPr>
      </w:pPr>
    </w:p>
    <w:p w14:paraId="122881E8" w14:textId="5DBE56DD" w:rsidR="007C0205" w:rsidRDefault="007C0205" w:rsidP="007C0205">
      <w:pPr>
        <w:jc w:val="both"/>
        <w:rPr>
          <w:rFonts w:ascii="Times New Roman" w:hAnsi="Times New Roman" w:cs="Times New Roman"/>
          <w:b/>
          <w:szCs w:val="24"/>
        </w:rPr>
      </w:pPr>
      <w:r w:rsidRPr="00C0779A">
        <w:rPr>
          <w:rFonts w:ascii="Times New Roman" w:hAnsi="Times New Roman" w:cs="Times New Roman"/>
          <w:b/>
          <w:szCs w:val="24"/>
        </w:rPr>
        <w:t>Title of the event</w:t>
      </w:r>
      <w:r>
        <w:rPr>
          <w:rFonts w:ascii="Times New Roman" w:hAnsi="Times New Roman" w:cs="Times New Roman"/>
          <w:b/>
          <w:szCs w:val="24"/>
        </w:rPr>
        <w:t>: ___________________________</w:t>
      </w:r>
      <w:r w:rsidR="00A66774">
        <w:rPr>
          <w:rFonts w:ascii="Times New Roman" w:hAnsi="Times New Roman" w:cs="Times New Roman"/>
          <w:b/>
          <w:szCs w:val="24"/>
        </w:rPr>
        <w:t>___________________________</w:t>
      </w:r>
    </w:p>
    <w:p w14:paraId="4B70903F" w14:textId="77777777" w:rsidR="00685F77" w:rsidRDefault="00685F77" w:rsidP="007C0205">
      <w:pPr>
        <w:jc w:val="both"/>
        <w:rPr>
          <w:rFonts w:ascii="Times New Roman" w:hAnsi="Times New Roman" w:cs="Times New Roman"/>
          <w:b/>
          <w:szCs w:val="24"/>
        </w:rPr>
      </w:pPr>
    </w:p>
    <w:p w14:paraId="0A8E2AA9" w14:textId="706834E5" w:rsidR="00C0779A" w:rsidRPr="00C0779A" w:rsidRDefault="00C0779A" w:rsidP="007C0205">
      <w:pPr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Type of event, select one.</w:t>
      </w:r>
    </w:p>
    <w:p w14:paraId="515E1055" w14:textId="3595B1DE" w:rsidR="00523D4C" w:rsidRPr="00C0779A" w:rsidRDefault="007C0205" w:rsidP="007C0205">
      <w:pPr>
        <w:pStyle w:val="font8"/>
        <w:spacing w:before="0" w:beforeAutospacing="0" w:after="0" w:afterAutospacing="0"/>
        <w:jc w:val="both"/>
      </w:pPr>
      <w:r>
        <w:rPr>
          <w:lang w:val="en-US"/>
        </w:rPr>
        <w:t xml:space="preserve">___ </w:t>
      </w:r>
      <w:r w:rsidR="00523D4C" w:rsidRPr="00C0779A">
        <w:t xml:space="preserve">(1) Fashion - current trends and hot issues in quantum computing and science, </w:t>
      </w:r>
    </w:p>
    <w:p w14:paraId="20A5745B" w14:textId="78C0099F" w:rsidR="00523D4C" w:rsidRPr="00C0779A" w:rsidRDefault="007C0205" w:rsidP="007C0205">
      <w:pPr>
        <w:pStyle w:val="font8"/>
        <w:spacing w:before="0" w:beforeAutospacing="0" w:after="0" w:afterAutospacing="0"/>
        <w:jc w:val="both"/>
      </w:pPr>
      <w:r>
        <w:rPr>
          <w:lang w:val="en-US"/>
        </w:rPr>
        <w:t xml:space="preserve">___ </w:t>
      </w:r>
      <w:r w:rsidR="00523D4C" w:rsidRPr="00C0779A">
        <w:t xml:space="preserve">(2) Fantasy - imaginative and speculative scenarios in quantum computing and science, </w:t>
      </w:r>
    </w:p>
    <w:p w14:paraId="066D9AFB" w14:textId="7A3E16F0" w:rsidR="00523D4C" w:rsidRPr="00C0779A" w:rsidRDefault="007C0205" w:rsidP="007C0205">
      <w:pPr>
        <w:pStyle w:val="font8"/>
        <w:spacing w:before="0" w:beforeAutospacing="0" w:after="0" w:afterAutospacing="0"/>
        <w:jc w:val="both"/>
      </w:pPr>
      <w:r>
        <w:rPr>
          <w:lang w:val="en-US"/>
        </w:rPr>
        <w:t xml:space="preserve">___ </w:t>
      </w:r>
      <w:r w:rsidR="00523D4C" w:rsidRPr="00C0779A">
        <w:t xml:space="preserve">(3) Faith - well-established and proven concepts in quantum computing and science, </w:t>
      </w:r>
    </w:p>
    <w:p w14:paraId="35DF5372" w14:textId="3B02F0E5" w:rsidR="00523D4C" w:rsidRPr="00C0779A" w:rsidRDefault="007C0205" w:rsidP="007C0205">
      <w:pPr>
        <w:pStyle w:val="font8"/>
        <w:spacing w:before="0" w:beforeAutospacing="0" w:after="0" w:afterAutospacing="0"/>
        <w:jc w:val="both"/>
      </w:pPr>
      <w:r>
        <w:rPr>
          <w:lang w:val="en-US"/>
        </w:rPr>
        <w:t xml:space="preserve">___ </w:t>
      </w:r>
      <w:r w:rsidR="00523D4C" w:rsidRPr="00C0779A">
        <w:t xml:space="preserve">(4) Book review - analysis and evaluation of books that teach quantum computing and science, </w:t>
      </w:r>
    </w:p>
    <w:p w14:paraId="53910219" w14:textId="7AE056D5" w:rsidR="00523D4C" w:rsidRDefault="007C0205" w:rsidP="007C0205">
      <w:pPr>
        <w:pStyle w:val="font8"/>
        <w:spacing w:before="0" w:beforeAutospacing="0" w:after="0" w:afterAutospacing="0"/>
        <w:jc w:val="both"/>
      </w:pPr>
      <w:r>
        <w:rPr>
          <w:lang w:val="en-US"/>
        </w:rPr>
        <w:t xml:space="preserve">___ </w:t>
      </w:r>
      <w:r w:rsidR="00523D4C" w:rsidRPr="00C0779A">
        <w:t>(5) Paper review - critique and discussion of research papers in quantum computing and science.</w:t>
      </w:r>
    </w:p>
    <w:p w14:paraId="767B3A3B" w14:textId="77777777" w:rsidR="007C0205" w:rsidRPr="00C0779A" w:rsidRDefault="007C0205" w:rsidP="007C0205">
      <w:pPr>
        <w:pStyle w:val="font8"/>
        <w:spacing w:before="0" w:beforeAutospacing="0" w:after="0" w:afterAutospacing="0"/>
        <w:jc w:val="both"/>
      </w:pPr>
    </w:p>
    <w:p w14:paraId="52D0A0D1" w14:textId="6726B8CB" w:rsidR="00C0779A" w:rsidRPr="007C0205" w:rsidRDefault="00C0779A" w:rsidP="007C0205">
      <w:pPr>
        <w:jc w:val="both"/>
        <w:rPr>
          <w:rFonts w:ascii="Times New Roman" w:hAnsi="Times New Roman" w:cs="Times New Roman"/>
          <w:bCs/>
          <w:szCs w:val="24"/>
        </w:rPr>
      </w:pPr>
      <w:r w:rsidRPr="007C0205">
        <w:rPr>
          <w:rFonts w:ascii="Times New Roman" w:hAnsi="Times New Roman" w:cs="Times New Roman"/>
          <w:bCs/>
          <w:szCs w:val="24"/>
        </w:rPr>
        <w:t>Duration</w:t>
      </w:r>
      <w:r w:rsidR="007C0205" w:rsidRPr="007C0205">
        <w:rPr>
          <w:rFonts w:ascii="Times New Roman" w:hAnsi="Times New Roman" w:cs="Times New Roman"/>
          <w:bCs/>
          <w:szCs w:val="24"/>
        </w:rPr>
        <w:t xml:space="preserve"> of event</w:t>
      </w:r>
      <w:r w:rsidR="005227A8">
        <w:rPr>
          <w:rFonts w:ascii="Times New Roman" w:hAnsi="Times New Roman" w:cs="Times New Roman"/>
          <w:bCs/>
          <w:szCs w:val="24"/>
        </w:rPr>
        <w:t xml:space="preserve"> (include Q&amp;A)</w:t>
      </w:r>
      <w:r w:rsidR="007C0205" w:rsidRPr="007C0205">
        <w:rPr>
          <w:rFonts w:ascii="Times New Roman" w:hAnsi="Times New Roman" w:cs="Times New Roman"/>
          <w:bCs/>
          <w:szCs w:val="24"/>
        </w:rPr>
        <w:t>, select one</w:t>
      </w:r>
      <w:r w:rsidRPr="007C0205">
        <w:rPr>
          <w:rFonts w:ascii="Times New Roman" w:hAnsi="Times New Roman" w:cs="Times New Roman"/>
          <w:bCs/>
          <w:szCs w:val="24"/>
        </w:rPr>
        <w:t xml:space="preserve">: </w:t>
      </w:r>
      <w:r w:rsidR="007C0205" w:rsidRPr="007C0205">
        <w:rPr>
          <w:bCs/>
        </w:rPr>
        <w:t>___</w:t>
      </w:r>
      <w:r w:rsidR="007C0205" w:rsidRPr="007C0205">
        <w:rPr>
          <w:rFonts w:ascii="Times New Roman" w:hAnsi="Times New Roman" w:cs="Times New Roman"/>
          <w:bCs/>
          <w:szCs w:val="24"/>
        </w:rPr>
        <w:t xml:space="preserve"> </w:t>
      </w:r>
      <w:r w:rsidRPr="007C0205">
        <w:rPr>
          <w:rFonts w:ascii="Times New Roman" w:hAnsi="Times New Roman" w:cs="Times New Roman"/>
          <w:bCs/>
          <w:szCs w:val="24"/>
        </w:rPr>
        <w:t xml:space="preserve">[1] 30 minutes, </w:t>
      </w:r>
      <w:r w:rsidR="007C0205" w:rsidRPr="007C0205">
        <w:rPr>
          <w:bCs/>
        </w:rPr>
        <w:t>___</w:t>
      </w:r>
      <w:r w:rsidR="007C0205" w:rsidRPr="007C0205">
        <w:rPr>
          <w:rFonts w:ascii="Times New Roman" w:hAnsi="Times New Roman" w:cs="Times New Roman"/>
          <w:bCs/>
          <w:szCs w:val="24"/>
        </w:rPr>
        <w:t xml:space="preserve"> </w:t>
      </w:r>
      <w:r w:rsidRPr="007C0205">
        <w:rPr>
          <w:rFonts w:ascii="Times New Roman" w:hAnsi="Times New Roman" w:cs="Times New Roman"/>
          <w:bCs/>
          <w:szCs w:val="24"/>
        </w:rPr>
        <w:t xml:space="preserve">[2] 45 minutes, </w:t>
      </w:r>
      <w:r w:rsidR="007C0205" w:rsidRPr="007C0205">
        <w:rPr>
          <w:bCs/>
        </w:rPr>
        <w:t>___</w:t>
      </w:r>
      <w:r w:rsidR="007C0205" w:rsidRPr="007C0205">
        <w:rPr>
          <w:rFonts w:ascii="Times New Roman" w:hAnsi="Times New Roman" w:cs="Times New Roman"/>
          <w:bCs/>
          <w:szCs w:val="24"/>
        </w:rPr>
        <w:t xml:space="preserve"> </w:t>
      </w:r>
      <w:r w:rsidRPr="007C0205">
        <w:rPr>
          <w:rFonts w:ascii="Times New Roman" w:hAnsi="Times New Roman" w:cs="Times New Roman"/>
          <w:bCs/>
          <w:szCs w:val="24"/>
        </w:rPr>
        <w:t>[3] 1 hour</w:t>
      </w:r>
    </w:p>
    <w:p w14:paraId="7CE35CE2" w14:textId="77777777" w:rsidR="00C0779A" w:rsidRDefault="00C0779A" w:rsidP="007C0205">
      <w:pPr>
        <w:jc w:val="both"/>
        <w:rPr>
          <w:rFonts w:ascii="Times New Roman" w:hAnsi="Times New Roman" w:cs="Times New Roman"/>
          <w:b/>
          <w:szCs w:val="24"/>
        </w:rPr>
      </w:pPr>
    </w:p>
    <w:p w14:paraId="10DB521A" w14:textId="18DE01E0" w:rsidR="00DC5825" w:rsidRPr="00DC5825" w:rsidRDefault="00DC5825" w:rsidP="00DC5825">
      <w:pPr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DC5825">
        <w:rPr>
          <w:rFonts w:ascii="Times New Roman" w:hAnsi="Times New Roman" w:cs="Times New Roman"/>
          <w:b/>
          <w:szCs w:val="24"/>
          <w:u w:val="single"/>
        </w:rPr>
        <w:t>Abstract</w:t>
      </w:r>
      <w:r>
        <w:rPr>
          <w:rFonts w:ascii="Times New Roman" w:hAnsi="Times New Roman" w:cs="Times New Roman"/>
          <w:b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szCs w:val="24"/>
        </w:rPr>
        <w:t>[not more than 300 words]</w:t>
      </w:r>
    </w:p>
    <w:p w14:paraId="598B186D" w14:textId="6014966A" w:rsidR="007C0205" w:rsidRDefault="007C0205" w:rsidP="007C0205">
      <w:pPr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Aims</w:t>
      </w:r>
    </w:p>
    <w:p w14:paraId="2F2BBDF6" w14:textId="77777777" w:rsidR="007C0205" w:rsidRDefault="007C0205" w:rsidP="007C0205">
      <w:pPr>
        <w:jc w:val="both"/>
        <w:rPr>
          <w:rFonts w:ascii="Times New Roman" w:hAnsi="Times New Roman" w:cs="Times New Roman"/>
          <w:b/>
          <w:szCs w:val="24"/>
        </w:rPr>
      </w:pPr>
    </w:p>
    <w:p w14:paraId="7B9ABE41" w14:textId="4FCF1027" w:rsidR="007C0205" w:rsidRDefault="007C0205" w:rsidP="007C0205">
      <w:pPr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Contents</w:t>
      </w:r>
    </w:p>
    <w:p w14:paraId="73C73641" w14:textId="77777777" w:rsidR="007C0205" w:rsidRDefault="007C0205" w:rsidP="007C0205">
      <w:pPr>
        <w:jc w:val="both"/>
        <w:rPr>
          <w:rFonts w:ascii="Times New Roman" w:hAnsi="Times New Roman" w:cs="Times New Roman"/>
          <w:b/>
          <w:szCs w:val="24"/>
        </w:rPr>
      </w:pPr>
    </w:p>
    <w:p w14:paraId="1D866ADF" w14:textId="77777777" w:rsidR="007C0205" w:rsidRDefault="007C0205" w:rsidP="007C0205">
      <w:pPr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Targeting audience</w:t>
      </w:r>
    </w:p>
    <w:p w14:paraId="0B701AD3" w14:textId="07E08E7F" w:rsidR="007C0205" w:rsidRDefault="007C0205">
      <w:pPr>
        <w:jc w:val="both"/>
        <w:rPr>
          <w:rFonts w:ascii="Times New Roman" w:hAnsi="Times New Roman" w:cs="Times New Roman"/>
          <w:b/>
          <w:szCs w:val="24"/>
        </w:rPr>
      </w:pPr>
    </w:p>
    <w:p w14:paraId="17788FDB" w14:textId="77777777" w:rsidR="00DC5825" w:rsidRDefault="00DC5825">
      <w:pPr>
        <w:jc w:val="both"/>
        <w:rPr>
          <w:rFonts w:ascii="Times New Roman" w:hAnsi="Times New Roman" w:cs="Times New Roman"/>
          <w:b/>
          <w:szCs w:val="24"/>
        </w:rPr>
      </w:pPr>
    </w:p>
    <w:p w14:paraId="5B9C6DEF" w14:textId="3DCA8E6C" w:rsidR="00DC5825" w:rsidRDefault="00DC5825" w:rsidP="00DC5825">
      <w:pPr>
        <w:jc w:val="center"/>
        <w:rPr>
          <w:rFonts w:ascii="Times New Roman" w:hAnsi="Times New Roman" w:cs="Times New Roman"/>
          <w:b/>
          <w:szCs w:val="24"/>
        </w:rPr>
      </w:pPr>
      <w:r w:rsidRPr="00DC5825">
        <w:rPr>
          <w:rFonts w:ascii="Times New Roman" w:hAnsi="Times New Roman" w:cs="Times New Roman"/>
          <w:b/>
          <w:szCs w:val="24"/>
          <w:u w:val="single"/>
        </w:rPr>
        <w:t xml:space="preserve">Autobiography </w:t>
      </w:r>
      <w:r>
        <w:rPr>
          <w:rFonts w:ascii="Times New Roman" w:hAnsi="Times New Roman" w:cs="Times New Roman"/>
          <w:b/>
          <w:szCs w:val="24"/>
        </w:rPr>
        <w:t>[not more than 300 words]</w:t>
      </w:r>
    </w:p>
    <w:p w14:paraId="4DCBC2E8" w14:textId="77777777" w:rsidR="00DC5825" w:rsidRPr="00C0779A" w:rsidRDefault="00DC5825">
      <w:pPr>
        <w:jc w:val="both"/>
        <w:rPr>
          <w:rFonts w:ascii="Times New Roman" w:hAnsi="Times New Roman" w:cs="Times New Roman"/>
          <w:spacing w:val="-1"/>
          <w:szCs w:val="24"/>
        </w:rPr>
      </w:pPr>
    </w:p>
    <w:sectPr w:rsidR="00DC5825" w:rsidRPr="00C0779A" w:rsidSect="007C0205">
      <w:pgSz w:w="11906" w:h="16838"/>
      <w:pgMar w:top="1134" w:right="851" w:bottom="113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29556" w14:textId="77777777" w:rsidR="00CE3E79" w:rsidRDefault="00CE3E79" w:rsidP="00F87868">
      <w:r>
        <w:separator/>
      </w:r>
    </w:p>
  </w:endnote>
  <w:endnote w:type="continuationSeparator" w:id="0">
    <w:p w14:paraId="7D61A9EB" w14:textId="77777777" w:rsidR="00CE3E79" w:rsidRDefault="00CE3E79" w:rsidP="00F87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8457A" w14:textId="77777777" w:rsidR="00CE3E79" w:rsidRDefault="00CE3E79" w:rsidP="00F87868">
      <w:r>
        <w:separator/>
      </w:r>
    </w:p>
  </w:footnote>
  <w:footnote w:type="continuationSeparator" w:id="0">
    <w:p w14:paraId="26B9DF1B" w14:textId="77777777" w:rsidR="00CE3E79" w:rsidRDefault="00CE3E79" w:rsidP="00F87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A37"/>
    <w:multiLevelType w:val="hybridMultilevel"/>
    <w:tmpl w:val="7C2E533E"/>
    <w:lvl w:ilvl="0" w:tplc="DA2C77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8904A9"/>
    <w:multiLevelType w:val="hybridMultilevel"/>
    <w:tmpl w:val="C9DA3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2B316A"/>
    <w:multiLevelType w:val="hybridMultilevel"/>
    <w:tmpl w:val="8946E714"/>
    <w:lvl w:ilvl="0" w:tplc="AB7E94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6A06B2"/>
    <w:multiLevelType w:val="hybridMultilevel"/>
    <w:tmpl w:val="052CD5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69D0711"/>
    <w:multiLevelType w:val="hybridMultilevel"/>
    <w:tmpl w:val="B28C23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18B43E8"/>
    <w:multiLevelType w:val="hybridMultilevel"/>
    <w:tmpl w:val="99946F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50660C"/>
    <w:multiLevelType w:val="hybridMultilevel"/>
    <w:tmpl w:val="0340E636"/>
    <w:lvl w:ilvl="0" w:tplc="D4707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19604461">
    <w:abstractNumId w:val="6"/>
  </w:num>
  <w:num w:numId="2" w16cid:durableId="1056858607">
    <w:abstractNumId w:val="0"/>
  </w:num>
  <w:num w:numId="3" w16cid:durableId="1210848700">
    <w:abstractNumId w:val="5"/>
  </w:num>
  <w:num w:numId="4" w16cid:durableId="204684543">
    <w:abstractNumId w:val="2"/>
  </w:num>
  <w:num w:numId="5" w16cid:durableId="1612739632">
    <w:abstractNumId w:val="4"/>
  </w:num>
  <w:num w:numId="6" w16cid:durableId="1513106857">
    <w:abstractNumId w:val="1"/>
  </w:num>
  <w:num w:numId="7" w16cid:durableId="1063214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MLYwMjYyNzGzMDBT0lEKTi0uzszPAykwNK4FAIA4A+gtAAAA"/>
  </w:docVars>
  <w:rsids>
    <w:rsidRoot w:val="00B432B7"/>
    <w:rsid w:val="00002BD4"/>
    <w:rsid w:val="00002F29"/>
    <w:rsid w:val="00042E7D"/>
    <w:rsid w:val="0006300C"/>
    <w:rsid w:val="00065E2B"/>
    <w:rsid w:val="000B7555"/>
    <w:rsid w:val="00276D67"/>
    <w:rsid w:val="00280DA5"/>
    <w:rsid w:val="00283FD1"/>
    <w:rsid w:val="002C6449"/>
    <w:rsid w:val="002F464A"/>
    <w:rsid w:val="003303BF"/>
    <w:rsid w:val="0034666D"/>
    <w:rsid w:val="003959C6"/>
    <w:rsid w:val="003A4893"/>
    <w:rsid w:val="003C4A1C"/>
    <w:rsid w:val="003D2737"/>
    <w:rsid w:val="00440A20"/>
    <w:rsid w:val="00461ABA"/>
    <w:rsid w:val="004A20FE"/>
    <w:rsid w:val="004B33B0"/>
    <w:rsid w:val="005227A8"/>
    <w:rsid w:val="00523D4C"/>
    <w:rsid w:val="00535051"/>
    <w:rsid w:val="005470B7"/>
    <w:rsid w:val="00550346"/>
    <w:rsid w:val="00565D05"/>
    <w:rsid w:val="00595B7A"/>
    <w:rsid w:val="005B5172"/>
    <w:rsid w:val="005C0DAD"/>
    <w:rsid w:val="00685F77"/>
    <w:rsid w:val="00720576"/>
    <w:rsid w:val="007479E5"/>
    <w:rsid w:val="00755A22"/>
    <w:rsid w:val="00765060"/>
    <w:rsid w:val="0077322A"/>
    <w:rsid w:val="0078213D"/>
    <w:rsid w:val="007C0205"/>
    <w:rsid w:val="007D06CB"/>
    <w:rsid w:val="0082581F"/>
    <w:rsid w:val="0085171E"/>
    <w:rsid w:val="00876114"/>
    <w:rsid w:val="009061AC"/>
    <w:rsid w:val="009062C2"/>
    <w:rsid w:val="00914D5B"/>
    <w:rsid w:val="00961FD7"/>
    <w:rsid w:val="009657B6"/>
    <w:rsid w:val="00990B69"/>
    <w:rsid w:val="009B7003"/>
    <w:rsid w:val="00A1160A"/>
    <w:rsid w:val="00A66774"/>
    <w:rsid w:val="00A9698A"/>
    <w:rsid w:val="00AD377D"/>
    <w:rsid w:val="00AE209A"/>
    <w:rsid w:val="00AF3C1B"/>
    <w:rsid w:val="00B068F3"/>
    <w:rsid w:val="00B342AB"/>
    <w:rsid w:val="00B432B7"/>
    <w:rsid w:val="00B80F23"/>
    <w:rsid w:val="00BA1D21"/>
    <w:rsid w:val="00BD082C"/>
    <w:rsid w:val="00BD3433"/>
    <w:rsid w:val="00BD41DB"/>
    <w:rsid w:val="00BE2ADC"/>
    <w:rsid w:val="00C05C46"/>
    <w:rsid w:val="00C0779A"/>
    <w:rsid w:val="00C56ED5"/>
    <w:rsid w:val="00C83312"/>
    <w:rsid w:val="00C915BE"/>
    <w:rsid w:val="00CA6127"/>
    <w:rsid w:val="00CE3E79"/>
    <w:rsid w:val="00CE6EC2"/>
    <w:rsid w:val="00CF37EA"/>
    <w:rsid w:val="00DC5825"/>
    <w:rsid w:val="00DC7D58"/>
    <w:rsid w:val="00DF71C1"/>
    <w:rsid w:val="00E2784C"/>
    <w:rsid w:val="00E27B4C"/>
    <w:rsid w:val="00E55620"/>
    <w:rsid w:val="00E64AB0"/>
    <w:rsid w:val="00EC704D"/>
    <w:rsid w:val="00F22C5C"/>
    <w:rsid w:val="00F62393"/>
    <w:rsid w:val="00F87868"/>
    <w:rsid w:val="00FB33B5"/>
    <w:rsid w:val="00FC1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8ABEA1"/>
  <w15:chartTrackingRefBased/>
  <w15:docId w15:val="{370BB0C9-4A34-4E1F-A004-CA83912FC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EC2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4A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E209A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2BD4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BD4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78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8786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878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87868"/>
    <w:rPr>
      <w:sz w:val="20"/>
      <w:szCs w:val="20"/>
    </w:rPr>
  </w:style>
  <w:style w:type="paragraph" w:customStyle="1" w:styleId="font8">
    <w:name w:val="font_8"/>
    <w:basedOn w:val="Normal"/>
    <w:rsid w:val="00523D4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val="en-TW"/>
    </w:rPr>
  </w:style>
  <w:style w:type="table" w:styleId="TableGrid">
    <w:name w:val="Table Grid"/>
    <w:basedOn w:val="TableNormal"/>
    <w:uiPriority w:val="39"/>
    <w:rsid w:val="00961F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0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峻宇</dc:creator>
  <cp:keywords/>
  <dc:description/>
  <cp:lastModifiedBy>吳家樂</cp:lastModifiedBy>
  <cp:revision>8</cp:revision>
  <cp:lastPrinted>2018-03-06T06:47:00Z</cp:lastPrinted>
  <dcterms:created xsi:type="dcterms:W3CDTF">2023-09-09T10:09:00Z</dcterms:created>
  <dcterms:modified xsi:type="dcterms:W3CDTF">2023-10-07T08:36:00Z</dcterms:modified>
</cp:coreProperties>
</file>